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sis Energ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9"/>
        <w:gridCol w:w="564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 Englan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51 929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Jew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sisenerg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6C788DD" w:rsidR="00661C78" w:rsidRDefault="00476C75">
      <w:r>
        <w:rPr>
          <w:noProof/>
        </w:rPr>
        <w:drawing>
          <wp:inline distT="0" distB="0" distL="0" distR="0" wp14:anchorId="3A72C6F9" wp14:editId="60A0757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76C75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